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B91AB" w14:textId="60760606" w:rsidR="00C572A7" w:rsidRPr="0012601A" w:rsidRDefault="00C572A7" w:rsidP="003706F3">
      <w:pPr>
        <w:autoSpaceDE w:val="0"/>
        <w:jc w:val="left"/>
        <w:rPr>
          <w:rFonts w:ascii="Times New Roman" w:hAnsi="Times New Roman" w:cs="Times New Roman"/>
          <w:kern w:val="0"/>
          <w:sz w:val="28"/>
          <w:szCs w:val="28"/>
          <w:lang w:val="ru-RU"/>
        </w:rPr>
      </w:pPr>
      <w:r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Заявка на </w:t>
      </w:r>
      <w:proofErr w:type="gramStart"/>
      <w:r w:rsidR="003706F3"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71</w:t>
      </w:r>
      <w:r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-ую</w:t>
      </w:r>
      <w:proofErr w:type="gramEnd"/>
      <w:r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 ежегодную конференцию Японской ассоциации русистов </w:t>
      </w:r>
      <w:r w:rsidR="003706F3" w:rsidRPr="0012601A">
        <w:rPr>
          <w:rFonts w:ascii="Times New Roman" w:hAnsi="Times New Roman"/>
          <w:sz w:val="24"/>
          <w:szCs w:val="24"/>
          <w:lang w:val="ru-RU"/>
        </w:rPr>
        <w:t>(</w:t>
      </w:r>
      <w:r w:rsidR="006F5DF2" w:rsidRPr="0012601A">
        <w:rPr>
          <w:rFonts w:ascii="Times New Roman" w:hAnsi="Times New Roman" w:cs="Times New Roman"/>
          <w:bCs/>
          <w:sz w:val="24"/>
          <w:szCs w:val="24"/>
          <w:u w:val="single"/>
          <w:lang w:val="ru-RU"/>
        </w:rPr>
        <w:t>онлайн</w:t>
      </w:r>
      <w:r w:rsidR="006F5DF2" w:rsidRPr="0012601A">
        <w:rPr>
          <w:rFonts w:ascii="Times New Roman" w:hAnsi="Times New Roman"/>
          <w:bCs/>
          <w:sz w:val="24"/>
          <w:szCs w:val="24"/>
          <w:u w:val="single"/>
          <w:lang w:val="ru-RU"/>
        </w:rPr>
        <w:t>-конференцию</w:t>
      </w:r>
      <w:r w:rsidR="006F5DF2" w:rsidRPr="0012601A">
        <w:rPr>
          <w:rFonts w:ascii="Times New Roman" w:hAnsi="Times New Roman"/>
          <w:bCs/>
          <w:sz w:val="24"/>
          <w:szCs w:val="24"/>
          <w:lang w:val="ru-RU"/>
        </w:rPr>
        <w:t xml:space="preserve"> при организационном содействии Университета Цукуба</w:t>
      </w:r>
      <w:r w:rsidR="003706F3" w:rsidRPr="0012601A">
        <w:rPr>
          <w:rFonts w:ascii="Times New Roman" w:hAnsi="Times New Roman"/>
          <w:bCs/>
          <w:sz w:val="24"/>
          <w:szCs w:val="24"/>
          <w:lang w:val="ru-RU"/>
        </w:rPr>
        <w:t>)</w:t>
      </w:r>
      <w:r w:rsidR="003706F3"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 </w:t>
      </w:r>
      <w:r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(</w:t>
      </w:r>
      <w:r w:rsidR="003706F3"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30</w:t>
      </w:r>
      <w:r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-</w:t>
      </w:r>
      <w:r w:rsidR="003706F3"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31</w:t>
      </w:r>
      <w:r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 xml:space="preserve"> октября 20</w:t>
      </w:r>
      <w:r w:rsidR="003706F3"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2</w:t>
      </w:r>
      <w:r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1</w:t>
      </w:r>
      <w:r w:rsidR="00537D49" w:rsidRPr="0012601A">
        <w:rPr>
          <w:rFonts w:ascii="Times New Roman" w:hAnsi="Times New Roman" w:cs="Times New Roman"/>
          <w:kern w:val="0"/>
          <w:sz w:val="28"/>
          <w:szCs w:val="28"/>
          <w:lang w:val="ru-RU"/>
        </w:rPr>
        <w:t>)</w:t>
      </w:r>
    </w:p>
    <w:p w14:paraId="5FA4F4D5" w14:textId="77777777" w:rsidR="006F5DF2" w:rsidRPr="0012601A" w:rsidRDefault="006F5DF2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43F0122B" w14:textId="2C8AB094" w:rsidR="00E77D47" w:rsidRPr="00C40818" w:rsidRDefault="006F5DF2">
      <w:pPr>
        <w:autoSpaceDE w:val="0"/>
        <w:jc w:val="left"/>
        <w:rPr>
          <w:rFonts w:ascii="Times New Roman" w:hAnsi="Times New Roman" w:cs="Times New Roman"/>
          <w:color w:val="FF0000"/>
          <w:kern w:val="0"/>
          <w:sz w:val="24"/>
          <w:szCs w:val="24"/>
          <w:lang w:val="ru-RU"/>
        </w:rPr>
      </w:pPr>
      <w:r w:rsidRPr="00C40818">
        <w:rPr>
          <w:rFonts w:ascii="Times New Roman" w:hAnsi="Times New Roman" w:cs="Times New Roman"/>
          <w:color w:val="FF0000"/>
          <w:kern w:val="0"/>
          <w:sz w:val="24"/>
          <w:szCs w:val="24"/>
          <w:lang w:val="ru-RU"/>
        </w:rPr>
        <w:t>Внимание: Конференция начнется в 9:00 утра по японскому</w:t>
      </w:r>
      <w:r w:rsidRPr="00C40818">
        <w:rPr>
          <w:rFonts w:ascii="Times New Roman" w:hAnsi="Times New Roman" w:cs="Times New Roman"/>
          <w:color w:val="FF0000"/>
          <w:kern w:val="0"/>
          <w:sz w:val="24"/>
          <w:szCs w:val="24"/>
          <w:lang w:val="ru-RU" w:eastAsia="ja-JP"/>
        </w:rPr>
        <w:t xml:space="preserve"> </w:t>
      </w:r>
      <w:r w:rsidRPr="00C40818">
        <w:rPr>
          <w:rFonts w:ascii="Times New Roman" w:hAnsi="Times New Roman" w:cs="Times New Roman"/>
          <w:color w:val="FF0000"/>
          <w:kern w:val="0"/>
          <w:sz w:val="24"/>
          <w:szCs w:val="24"/>
          <w:lang w:val="ru-RU"/>
        </w:rPr>
        <w:t>времени (</w:t>
      </w:r>
      <w:r w:rsidRPr="00C40818">
        <w:rPr>
          <w:rStyle w:val="acopre"/>
          <w:color w:val="FF0000"/>
        </w:rPr>
        <w:t>UTC</w:t>
      </w:r>
      <w:r w:rsidRPr="00C40818">
        <w:rPr>
          <w:rStyle w:val="acopre"/>
          <w:color w:val="FF0000"/>
          <w:lang w:val="ru-RU"/>
        </w:rPr>
        <w:t xml:space="preserve"> +9</w:t>
      </w:r>
      <w:r w:rsidRPr="00C40818">
        <w:rPr>
          <w:rFonts w:ascii="Times New Roman" w:hAnsi="Times New Roman" w:cs="Times New Roman"/>
          <w:color w:val="FF0000"/>
          <w:kern w:val="0"/>
          <w:sz w:val="24"/>
          <w:szCs w:val="24"/>
          <w:lang w:val="ru-RU"/>
        </w:rPr>
        <w:t xml:space="preserve">). В зависимости от того, где заявитель участвует, время выступления возможно </w:t>
      </w:r>
      <w:proofErr w:type="spellStart"/>
      <w:r w:rsidRPr="00C40818">
        <w:rPr>
          <w:rFonts w:ascii="Times New Roman" w:hAnsi="Times New Roman" w:cs="Times New Roman"/>
          <w:color w:val="FF0000"/>
          <w:kern w:val="0"/>
          <w:sz w:val="24"/>
          <w:szCs w:val="24"/>
          <w:lang w:val="ru-RU"/>
        </w:rPr>
        <w:t>опледеляется</w:t>
      </w:r>
      <w:proofErr w:type="spellEnd"/>
      <w:r w:rsidRPr="00C40818">
        <w:rPr>
          <w:rFonts w:ascii="Times New Roman" w:hAnsi="Times New Roman" w:cs="Times New Roman"/>
          <w:color w:val="FF0000"/>
          <w:kern w:val="0"/>
          <w:sz w:val="24"/>
          <w:szCs w:val="24"/>
          <w:lang w:val="ru-RU"/>
        </w:rPr>
        <w:t xml:space="preserve"> в поздний вечер или раннее утро. Учитывайте, пожалуйста, разницу времени.</w:t>
      </w:r>
    </w:p>
    <w:p w14:paraId="4FF43D3F" w14:textId="77777777" w:rsidR="006F5DF2" w:rsidRPr="0012601A" w:rsidRDefault="006F5DF2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6BF5DC6D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(Просим обязательно заполнить все пункты)</w:t>
      </w:r>
    </w:p>
    <w:p w14:paraId="390FBC6E" w14:textId="77777777" w:rsidR="00E77D47" w:rsidRPr="0012601A" w:rsidRDefault="00E77D4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14:paraId="2BBC99A2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Заглавие доклада (по-русски):</w:t>
      </w:r>
    </w:p>
    <w:p w14:paraId="7D5EB53D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</w:p>
    <w:p w14:paraId="355BD9C0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Заглавие доклада (по-английски):</w:t>
      </w:r>
    </w:p>
    <w:p w14:paraId="1FBD6681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14:paraId="40122ED7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ФИО (кириллицей):</w:t>
      </w:r>
    </w:p>
    <w:p w14:paraId="149BCEFE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</w:p>
    <w:p w14:paraId="3860946E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ФИО (латиницей):</w:t>
      </w:r>
    </w:p>
    <w:p w14:paraId="6C2B159A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14:paraId="4BE8A663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Электронный адрес:</w:t>
      </w:r>
    </w:p>
    <w:p w14:paraId="3743FE1B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14:paraId="467818FE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Ученая степень:</w:t>
      </w:r>
    </w:p>
    <w:p w14:paraId="0863912F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14:paraId="6EC5616F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Должность:</w:t>
      </w:r>
    </w:p>
    <w:p w14:paraId="2537C35B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14:paraId="674E406A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Место работы:</w:t>
      </w:r>
    </w:p>
    <w:p w14:paraId="400A11DA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14:paraId="5D5BAEE3" w14:textId="77777777" w:rsidR="00C572A7" w:rsidRPr="0012601A" w:rsidRDefault="00C572A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Категория доклада:</w:t>
      </w:r>
    </w:p>
    <w:p w14:paraId="5DFC8392" w14:textId="77777777" w:rsidR="00DC0992" w:rsidRPr="0012601A" w:rsidRDefault="00DC0992" w:rsidP="00DC0992">
      <w:pPr>
        <w:autoSpaceDE w:val="0"/>
        <w:jc w:val="left"/>
        <w:rPr>
          <w:rFonts w:ascii="Times New Roman" w:hAnsi="Times New Roman"/>
          <w:kern w:val="0"/>
          <w:sz w:val="24"/>
          <w:lang w:val="ru-RU"/>
        </w:rPr>
      </w:pPr>
      <w:r w:rsidRPr="0012601A">
        <w:rPr>
          <w:rFonts w:ascii="Times New Roman" w:hAnsi="Times New Roman" w:hint="eastAsia"/>
          <w:kern w:val="0"/>
          <w:sz w:val="24"/>
          <w:lang w:val="ru-RU"/>
        </w:rPr>
        <w:t>А</w:t>
      </w:r>
      <w:r w:rsidRPr="0012601A">
        <w:rPr>
          <w:rFonts w:ascii="Times New Roman" w:hAnsi="Times New Roman"/>
          <w:kern w:val="0"/>
          <w:sz w:val="24"/>
          <w:lang w:val="ru-RU"/>
        </w:rPr>
        <w:t>: вопросы литературы и философской мысли</w:t>
      </w:r>
    </w:p>
    <w:p w14:paraId="3B506F40" w14:textId="051CFBAE" w:rsidR="00DC0992" w:rsidRPr="0012601A" w:rsidRDefault="00DC0992" w:rsidP="00DC0992">
      <w:pPr>
        <w:autoSpaceDE w:val="0"/>
        <w:jc w:val="left"/>
        <w:rPr>
          <w:rFonts w:ascii="Times New Roman" w:hAnsi="Times New Roman"/>
          <w:kern w:val="0"/>
          <w:sz w:val="24"/>
          <w:lang w:val="ru-RU"/>
        </w:rPr>
      </w:pPr>
      <w:r w:rsidRPr="0012601A">
        <w:rPr>
          <w:rFonts w:ascii="Times New Roman" w:hAnsi="Times New Roman"/>
          <w:kern w:val="0"/>
          <w:sz w:val="24"/>
          <w:lang w:val="ru-RU"/>
        </w:rPr>
        <w:t>В: вопросы лингвистики и языкового образования</w:t>
      </w:r>
    </w:p>
    <w:p w14:paraId="440EF18C" w14:textId="088D1F5B" w:rsidR="00C572A7" w:rsidRPr="0012601A" w:rsidRDefault="00DC0992" w:rsidP="00DC0992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/>
          <w:kern w:val="0"/>
          <w:sz w:val="24"/>
          <w:lang w:val="ru-RU"/>
        </w:rPr>
        <w:t>С: вопросы культуры, искусства и прочие</w:t>
      </w:r>
    </w:p>
    <w:p w14:paraId="632FB990" w14:textId="77777777" w:rsidR="00DC0992" w:rsidRPr="0012601A" w:rsidRDefault="00DC0992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/>
        </w:rPr>
      </w:pPr>
    </w:p>
    <w:p w14:paraId="619A9A43" w14:textId="77777777" w:rsidR="002F1337" w:rsidRPr="0012601A" w:rsidRDefault="002F1337">
      <w:pPr>
        <w:autoSpaceDE w:val="0"/>
        <w:jc w:val="left"/>
        <w:rPr>
          <w:rFonts w:ascii="Times New Roman" w:hAnsi="Times New Roman" w:cs="Times New Roman"/>
          <w:kern w:val="0"/>
          <w:sz w:val="22"/>
          <w:szCs w:val="22"/>
          <w:lang w:val="ru-RU" w:eastAsia="ja-JP"/>
        </w:rPr>
      </w:pPr>
    </w:p>
    <w:p w14:paraId="031CF0C8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Тезисы (максимально 2.000 знаков по-русски или по-английски, включая пробелы</w:t>
      </w:r>
      <w:r w:rsidR="00E77D47"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. (</w:t>
      </w:r>
      <w:r w:rsidR="00E77D47" w:rsidRPr="00C40818">
        <w:rPr>
          <w:rFonts w:ascii="Times New Roman" w:hAnsi="Times New Roman" w:cs="Times New Roman"/>
          <w:color w:val="FF0000"/>
          <w:kern w:val="0"/>
          <w:sz w:val="24"/>
          <w:szCs w:val="24"/>
          <w:lang w:val="ru-RU"/>
        </w:rPr>
        <w:t>Строго соблюсти</w:t>
      </w:r>
      <w:r w:rsidRPr="00C40818">
        <w:rPr>
          <w:rFonts w:ascii="Times New Roman" w:hAnsi="Times New Roman" w:cs="Times New Roman"/>
          <w:color w:val="FF0000"/>
          <w:kern w:val="0"/>
          <w:sz w:val="24"/>
          <w:szCs w:val="24"/>
          <w:lang w:val="ru-RU"/>
        </w:rPr>
        <w:t xml:space="preserve"> количество знаков</w:t>
      </w: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):</w:t>
      </w:r>
    </w:p>
    <w:p w14:paraId="4C1263B4" w14:textId="1A3BD7A5" w:rsidR="00DC0992" w:rsidRPr="0012601A" w:rsidRDefault="00DC0992" w:rsidP="00DC0992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  <w:r w:rsidRPr="0012601A">
        <w:rPr>
          <w:rFonts w:ascii="Times New Roman" w:hAnsi="Times New Roman" w:cs="Times New Roman" w:hint="eastAsia"/>
          <w:kern w:val="0"/>
          <w:sz w:val="24"/>
          <w:szCs w:val="24"/>
          <w:lang w:val="ru-RU" w:eastAsia="ja-JP"/>
        </w:rPr>
        <w:t>*</w:t>
      </w:r>
      <w:r w:rsidRPr="0012601A"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  <w:t xml:space="preserve"> Чтобы узнать точное количество знаков в документе </w:t>
      </w:r>
      <w:r w:rsidRPr="0012601A">
        <w:rPr>
          <w:rFonts w:ascii="Times New Roman" w:hAnsi="Times New Roman" w:cs="Times New Roman"/>
          <w:kern w:val="0"/>
          <w:sz w:val="24"/>
          <w:szCs w:val="24"/>
          <w:lang w:eastAsia="ja-JP"/>
        </w:rPr>
        <w:t>Microsoft</w:t>
      </w:r>
      <w:r w:rsidRPr="0012601A"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  <w:t xml:space="preserve"> </w:t>
      </w:r>
      <w:r w:rsidRPr="0012601A">
        <w:rPr>
          <w:rFonts w:ascii="Times New Roman" w:hAnsi="Times New Roman" w:cs="Times New Roman"/>
          <w:kern w:val="0"/>
          <w:sz w:val="24"/>
          <w:szCs w:val="24"/>
          <w:lang w:eastAsia="ja-JP"/>
        </w:rPr>
        <w:t>Office</w:t>
      </w:r>
      <w:r w:rsidRPr="0012601A"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  <w:t xml:space="preserve"> </w:t>
      </w:r>
      <w:r w:rsidRPr="0012601A">
        <w:rPr>
          <w:rFonts w:ascii="Times New Roman" w:hAnsi="Times New Roman" w:cs="Times New Roman"/>
          <w:kern w:val="0"/>
          <w:sz w:val="24"/>
          <w:szCs w:val="24"/>
          <w:lang w:eastAsia="ja-JP"/>
        </w:rPr>
        <w:t>Word</w:t>
      </w:r>
      <w:r w:rsidRPr="0012601A"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  <w:t>, необходимо щелкнуть мышкой на «Число слов» в нижнем левом углу окна программы и открыть окошечко «Статистика», где указано число страниц, слов, знаков, абзацев, строк.</w:t>
      </w:r>
    </w:p>
    <w:p w14:paraId="084DE67A" w14:textId="77777777" w:rsidR="00C572A7" w:rsidRPr="0012601A" w:rsidRDefault="00C572A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14:paraId="2F8F842E" w14:textId="77777777" w:rsidR="002F1337" w:rsidRPr="0012601A" w:rsidRDefault="002F133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14:paraId="2FCEA97A" w14:textId="77777777" w:rsidR="002F1337" w:rsidRPr="0012601A" w:rsidRDefault="002F1337">
      <w:pPr>
        <w:autoSpaceDE w:val="0"/>
        <w:jc w:val="left"/>
        <w:rPr>
          <w:rFonts w:ascii="Times New Roman" w:hAnsi="Times New Roman" w:cs="Times New Roman"/>
          <w:kern w:val="0"/>
          <w:sz w:val="24"/>
          <w:szCs w:val="24"/>
          <w:lang w:val="ru-RU" w:eastAsia="ja-JP"/>
        </w:rPr>
      </w:pPr>
    </w:p>
    <w:p w14:paraId="26487092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ru-RU"/>
        </w:rPr>
      </w:pPr>
    </w:p>
    <w:p w14:paraId="4413588F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p w14:paraId="35393B08" w14:textId="77777777" w:rsidR="00C572A7" w:rsidRPr="0012601A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  <w:r w:rsidRPr="0012601A">
        <w:rPr>
          <w:rFonts w:ascii="Times New Roman" w:hAnsi="Times New Roman" w:cs="Times New Roman"/>
          <w:kern w:val="0"/>
          <w:sz w:val="24"/>
          <w:szCs w:val="24"/>
          <w:lang w:val="ru-RU"/>
        </w:rPr>
        <w:t>Краткое резюме академической карьеры (CV, 10-15 строк) и список научных работ (до 10):</w:t>
      </w:r>
    </w:p>
    <w:p w14:paraId="6F9A723A" w14:textId="77777777" w:rsidR="00C572A7" w:rsidRPr="00D63E15" w:rsidRDefault="00C572A7">
      <w:pPr>
        <w:autoSpaceDE w:val="0"/>
        <w:jc w:val="left"/>
        <w:rPr>
          <w:rFonts w:ascii="Times New Roman" w:eastAsia="Times New Roman" w:hAnsi="Times New Roman" w:cs="Times New Roman"/>
          <w:kern w:val="0"/>
          <w:sz w:val="22"/>
          <w:szCs w:val="22"/>
          <w:lang w:val="ru-RU"/>
        </w:rPr>
      </w:pPr>
    </w:p>
    <w:sectPr w:rsidR="00C572A7" w:rsidRPr="00D63E15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3E7A4" w14:textId="77777777" w:rsidR="001C5BF9" w:rsidRDefault="001C5BF9" w:rsidP="00585E5F">
      <w:r>
        <w:separator/>
      </w:r>
    </w:p>
  </w:endnote>
  <w:endnote w:type="continuationSeparator" w:id="0">
    <w:p w14:paraId="14903734" w14:textId="77777777" w:rsidR="001C5BF9" w:rsidRDefault="001C5BF9" w:rsidP="0058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C9995" w14:textId="77777777" w:rsidR="001C5BF9" w:rsidRDefault="001C5BF9" w:rsidP="00585E5F">
      <w:r>
        <w:separator/>
      </w:r>
    </w:p>
  </w:footnote>
  <w:footnote w:type="continuationSeparator" w:id="0">
    <w:p w14:paraId="625E6324" w14:textId="77777777" w:rsidR="001C5BF9" w:rsidRDefault="001C5BF9" w:rsidP="00585E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jCyNDA0MDA3NzVV0lEKTi0uzszPAykwqgUAfiCdmSwAAAA="/>
  </w:docVars>
  <w:rsids>
    <w:rsidRoot w:val="00585E5F"/>
    <w:rsid w:val="000666D4"/>
    <w:rsid w:val="000F6E2A"/>
    <w:rsid w:val="0012601A"/>
    <w:rsid w:val="001C5BF9"/>
    <w:rsid w:val="002F1337"/>
    <w:rsid w:val="003706F3"/>
    <w:rsid w:val="00503F4C"/>
    <w:rsid w:val="00537D49"/>
    <w:rsid w:val="00585E5F"/>
    <w:rsid w:val="00631160"/>
    <w:rsid w:val="006F5DF2"/>
    <w:rsid w:val="007331AD"/>
    <w:rsid w:val="00783897"/>
    <w:rsid w:val="00A30E9B"/>
    <w:rsid w:val="00AA66B6"/>
    <w:rsid w:val="00C40818"/>
    <w:rsid w:val="00C572A7"/>
    <w:rsid w:val="00D54B65"/>
    <w:rsid w:val="00D63E15"/>
    <w:rsid w:val="00DC0992"/>
    <w:rsid w:val="00E77D47"/>
    <w:rsid w:val="00F0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2700BF25"/>
  <w15:chartTrackingRefBased/>
  <w15:docId w15:val="{0888DD0B-617E-40D0-9117-4417B526A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jc w:val="both"/>
    </w:pPr>
    <w:rPr>
      <w:rFonts w:ascii="Century" w:eastAsia="ＭＳ 明朝" w:hAnsi="Century" w:cs="Century"/>
      <w:kern w:val="1"/>
      <w:sz w:val="21"/>
      <w:szCs w:val="2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段落フォント1"/>
  </w:style>
  <w:style w:type="paragraph" w:customStyle="1" w:styleId="a3">
    <w:name w:val="見出し"/>
    <w:basedOn w:val="a"/>
    <w:next w:val="a4"/>
    <w:pPr>
      <w:keepNext/>
      <w:spacing w:before="240" w:after="120"/>
    </w:pPr>
    <w:rPr>
      <w:rFonts w:ascii="Arial" w:eastAsia="ＭＳ Ｐゴシック" w:hAnsi="Arial" w:cs="Arial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Arial"/>
    </w:rPr>
  </w:style>
  <w:style w:type="paragraph" w:styleId="a6">
    <w:name w:val="caption"/>
    <w:basedOn w:val="a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7">
    <w:name w:val="索引"/>
    <w:basedOn w:val="a"/>
    <w:pPr>
      <w:suppressLineNumbers/>
    </w:pPr>
    <w:rPr>
      <w:rFonts w:cs="Arial"/>
    </w:rPr>
  </w:style>
  <w:style w:type="paragraph" w:styleId="a8">
    <w:name w:val="header"/>
    <w:basedOn w:val="a"/>
    <w:link w:val="a9"/>
    <w:uiPriority w:val="99"/>
    <w:unhideWhenUsed/>
    <w:rsid w:val="00585E5F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585E5F"/>
    <w:rPr>
      <w:rFonts w:ascii="Century" w:eastAsia="ＭＳ 明朝" w:hAnsi="Century" w:cs="Century"/>
      <w:kern w:val="1"/>
      <w:sz w:val="21"/>
      <w:szCs w:val="21"/>
      <w:lang w:eastAsia="ar-SA"/>
    </w:rPr>
  </w:style>
  <w:style w:type="paragraph" w:styleId="aa">
    <w:name w:val="footer"/>
    <w:basedOn w:val="a"/>
    <w:link w:val="ab"/>
    <w:uiPriority w:val="99"/>
    <w:unhideWhenUsed/>
    <w:rsid w:val="00585E5F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585E5F"/>
    <w:rPr>
      <w:rFonts w:ascii="Century" w:eastAsia="ＭＳ 明朝" w:hAnsi="Century" w:cs="Century"/>
      <w:kern w:val="1"/>
      <w:sz w:val="21"/>
      <w:szCs w:val="21"/>
      <w:lang w:eastAsia="ar-SA"/>
    </w:rPr>
  </w:style>
  <w:style w:type="character" w:customStyle="1" w:styleId="acopre">
    <w:name w:val="acopre"/>
    <w:basedOn w:val="a0"/>
    <w:rsid w:val="006F5D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„H„p„‘„r„{„p „~„p 68-„€„s„€ „u„w„u„s„€„t„~„…„ „{„€„~„†„u„‚„u„~„ˆ„y„ „`„„€„~„ƒ„{„€„z „p„ƒ„ƒ„€„ˆ„y„p„ˆ„y„y „‚„…„ƒ„y„ƒ„„„€„r (27-28 „€„{„„„‘„q„‚„‘ 2018, „N„p„s„€„z„ƒ„{„y„z „…„~„y„r„u„‚„ƒ„y„„„u„„ „y„~„€„ƒ„„„‚„p„~„~„„‡ „‘„x„„{„€„r)</vt:lpstr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„H„p„‘„r„{„p „~„p 68-„€„s„€ „u„w„u„s„€„t„~„…„ „{„€„~„†„u„‚„u„~„ˆ„y„ „`„„€„~„ƒ„{„€„z „p„ƒ„ƒ„€„ˆ„y„p„ˆ„y„y „‚„…„ƒ„y„ƒ„„„€„r (27-28 „€„{„„„‘„q„‚„‘ 2018, „N„p„s„€„z„ƒ„{„y„z „…„~„y„r„u„‚„ƒ„y„„„u„„ „y„~„€„ƒ„„„‚„p„~„~„„‡ „‘„x„„{„€„r)</dc:title>
  <dc:subject/>
  <dc:creator>VG</dc:creator>
  <cp:keywords/>
  <cp:lastModifiedBy>TATEOKA Kumi</cp:lastModifiedBy>
  <cp:revision>6</cp:revision>
  <cp:lastPrinted>1899-12-31T15:00:00Z</cp:lastPrinted>
  <dcterms:created xsi:type="dcterms:W3CDTF">2021-05-19T18:55:00Z</dcterms:created>
  <dcterms:modified xsi:type="dcterms:W3CDTF">2021-05-25T15:26:00Z</dcterms:modified>
</cp:coreProperties>
</file>